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A01" w14:textId="77777777" w:rsidR="00CE6D17" w:rsidRDefault="00CE6D17" w:rsidP="00CE6D17">
      <w:pPr>
        <w:spacing w:after="0" w:line="240" w:lineRule="auto"/>
        <w:jc w:val="right"/>
        <w:rPr>
          <w:rFonts w:ascii="Arial" w:hAnsi="Arial" w:cs="Arial"/>
          <w:b/>
        </w:rPr>
      </w:pPr>
      <w:r>
        <w:rPr>
          <w:b/>
          <w:sz w:val="23"/>
        </w:rPr>
        <w:tab/>
      </w:r>
      <w:r>
        <w:rPr>
          <w:b/>
          <w:sz w:val="28"/>
        </w:rPr>
        <w:t xml:space="preserve"> </w:t>
      </w:r>
      <w:r>
        <w:rPr>
          <w:rFonts w:ascii="Arial" w:hAnsi="Arial" w:cs="Arial"/>
          <w:b/>
        </w:rPr>
        <w:t>Allegato B</w:t>
      </w:r>
    </w:p>
    <w:p w14:paraId="2C9BF9FC" w14:textId="62368890" w:rsidR="00CE6D17" w:rsidRPr="00E24D03" w:rsidRDefault="00CE6D17" w:rsidP="00E24D03">
      <w:pPr>
        <w:spacing w:after="0" w:line="240" w:lineRule="auto"/>
        <w:jc w:val="right"/>
        <w:rPr>
          <w:rFonts w:ascii="Arial" w:hAnsi="Arial" w:cs="Arial"/>
          <w:b/>
          <w:lang w:eastAsia="it-IT"/>
        </w:rPr>
      </w:pPr>
      <w:r w:rsidRPr="00CE6D17">
        <w:rPr>
          <w:rFonts w:ascii="Arial" w:hAnsi="Arial" w:cs="Arial"/>
          <w:b/>
        </w:rPr>
        <w:t>Scheda di autovalutazione</w:t>
      </w:r>
      <w:r w:rsidRPr="00CE6D17">
        <w:rPr>
          <w:rFonts w:ascii="Arial" w:hAnsi="Arial" w:cs="Arial"/>
        </w:rPr>
        <w:t xml:space="preserve"> </w:t>
      </w:r>
    </w:p>
    <w:p w14:paraId="6FC5836D" w14:textId="1FE82B07" w:rsidR="00580769" w:rsidRDefault="00E07225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VVISO DI SELEZIONE PER IL RECLUTAMENTO DI PERSONALE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ESTERNO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DOCENTE MADRELINGUA </w:t>
      </w:r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>INGLESE</w:t>
      </w:r>
      <w:r w:rsidRPr="00D14CF0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PER</w:t>
      </w:r>
      <w:bookmarkStart w:id="0" w:name="_Hlk130377065"/>
      <w:r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LA REALIZZAZIONE DEL PROGETTO SETTIMANA IN LINGUA INGLESE </w:t>
      </w:r>
      <w:r w:rsidR="009B3B15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A.S. 2022/2023 </w:t>
      </w:r>
      <w:r w:rsidRPr="00E07225">
        <w:rPr>
          <w:rFonts w:ascii="Arial" w:eastAsia="Times New Roman" w:hAnsi="Arial" w:cs="Arial"/>
          <w:b/>
          <w:bCs/>
          <w:sz w:val="20"/>
          <w:szCs w:val="20"/>
          <w:lang w:val="en-US"/>
        </w:rPr>
        <w:t>RIVOLTO AGLI STUDENTI DELLA CLASSE 1C DEL LICEO CLASSICO FRANCESCO STELLUTI INDIRIZZO LINGUISTICO.</w:t>
      </w:r>
      <w:bookmarkEnd w:id="0"/>
    </w:p>
    <w:p w14:paraId="70616EDB" w14:textId="77777777" w:rsidR="005A7E7F" w:rsidRPr="00D14CF0" w:rsidRDefault="005A7E7F" w:rsidP="00D14CF0">
      <w:pPr>
        <w:widowControl w:val="0"/>
        <w:autoSpaceDE w:val="0"/>
        <w:autoSpaceDN w:val="0"/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US"/>
        </w:rPr>
      </w:pPr>
    </w:p>
    <w:tbl>
      <w:tblPr>
        <w:tblStyle w:val="TableNormal"/>
        <w:tblW w:w="100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18"/>
        <w:gridCol w:w="6793"/>
        <w:gridCol w:w="1854"/>
      </w:tblGrid>
      <w:tr w:rsidR="00E07225" w:rsidRPr="00353A6C" w14:paraId="683EFAD8" w14:textId="77777777" w:rsidTr="00AA470A">
        <w:trPr>
          <w:trHeight w:val="244"/>
        </w:trPr>
        <w:tc>
          <w:tcPr>
            <w:tcW w:w="1418" w:type="dxa"/>
          </w:tcPr>
          <w:p w14:paraId="65E6F606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bookmarkStart w:id="1" w:name="_Hlk122607995"/>
          </w:p>
        </w:tc>
        <w:tc>
          <w:tcPr>
            <w:tcW w:w="6793" w:type="dxa"/>
          </w:tcPr>
          <w:p w14:paraId="6879200A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1854" w:type="dxa"/>
          </w:tcPr>
          <w:p w14:paraId="09CF1400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70141A1C" w14:textId="77777777" w:rsidTr="00AA470A">
        <w:trPr>
          <w:trHeight w:val="489"/>
        </w:trPr>
        <w:tc>
          <w:tcPr>
            <w:tcW w:w="1418" w:type="dxa"/>
          </w:tcPr>
          <w:p w14:paraId="532A2F2C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</w:t>
            </w:r>
          </w:p>
          <w:p w14:paraId="14608ABF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40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56B77A1B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TOL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TUDIO/PROFESSIONALI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ORMAZION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NAZIONALITA’</w:t>
            </w:r>
          </w:p>
        </w:tc>
        <w:tc>
          <w:tcPr>
            <w:tcW w:w="1854" w:type="dxa"/>
          </w:tcPr>
          <w:p w14:paraId="57D44AE7" w14:textId="77777777" w:rsidR="00E07225" w:rsidRPr="00C01932" w:rsidRDefault="00E07225" w:rsidP="00AA470A">
            <w:pPr>
              <w:pStyle w:val="TableParagraph"/>
              <w:spacing w:line="243" w:lineRule="exact"/>
              <w:ind w:left="120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</w:p>
          <w:p w14:paraId="064A6BBE" w14:textId="77777777" w:rsidR="00E07225" w:rsidRPr="00C01932" w:rsidRDefault="00E07225" w:rsidP="00AA470A">
            <w:pPr>
              <w:pStyle w:val="TableParagraph"/>
              <w:spacing w:line="225" w:lineRule="exact"/>
              <w:ind w:left="118" w:right="111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valutazione</w:t>
            </w:r>
          </w:p>
        </w:tc>
      </w:tr>
      <w:tr w:rsidR="00E07225" w:rsidRPr="00353A6C" w14:paraId="5DB1CAA7" w14:textId="77777777" w:rsidTr="00AA470A">
        <w:trPr>
          <w:trHeight w:val="1463"/>
        </w:trPr>
        <w:tc>
          <w:tcPr>
            <w:tcW w:w="1418" w:type="dxa"/>
          </w:tcPr>
          <w:p w14:paraId="4E3A85F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3631BD21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D028CB">
              <w:rPr>
                <w:sz w:val="20"/>
                <w:szCs w:val="20"/>
              </w:rPr>
              <w:t>diplom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di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scuola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uperiore </w:t>
            </w:r>
            <w:r w:rsidRPr="00D028CB">
              <w:rPr>
                <w:sz w:val="20"/>
                <w:szCs w:val="20"/>
              </w:rPr>
              <w:t>conseguito</w:t>
            </w:r>
            <w:r w:rsidRPr="00D028CB">
              <w:rPr>
                <w:spacing w:val="-4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in</w:t>
            </w:r>
            <w:r w:rsidRPr="00D028CB">
              <w:rPr>
                <w:spacing w:val="-3"/>
                <w:sz w:val="20"/>
                <w:szCs w:val="20"/>
              </w:rPr>
              <w:t xml:space="preserve"> </w:t>
            </w:r>
            <w:r w:rsidRPr="00D028CB">
              <w:rPr>
                <w:sz w:val="20"/>
                <w:szCs w:val="20"/>
              </w:rPr>
              <w:t>paese</w:t>
            </w:r>
            <w:r w:rsidRPr="00D028CB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glofono</w:t>
            </w:r>
          </w:p>
          <w:p w14:paraId="2D316C8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Indicare:</w:t>
            </w:r>
          </w:p>
          <w:p w14:paraId="5C1CA90B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ploma</w:t>
            </w:r>
            <w:r w:rsidRPr="00C01932">
              <w:rPr>
                <w:spacing w:val="4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528DE17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280F5D3C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707899D1" w14:textId="77777777" w:rsidR="00E07225" w:rsidRPr="00C01932" w:rsidRDefault="00E07225" w:rsidP="00AA470A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741827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</w:t>
            </w:r>
            <w:r w:rsidRPr="00741827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5EDAF3D1" w14:textId="77777777" w:rsidTr="00AA470A">
        <w:trPr>
          <w:trHeight w:val="1221"/>
        </w:trPr>
        <w:tc>
          <w:tcPr>
            <w:tcW w:w="1418" w:type="dxa"/>
          </w:tcPr>
          <w:p w14:paraId="08B85FE2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24431434" w14:textId="77777777" w:rsidR="00E07225" w:rsidRDefault="00E07225" w:rsidP="00AA470A">
            <w:pPr>
              <w:pStyle w:val="TableParagrap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C01932">
              <w:rPr>
                <w:sz w:val="20"/>
                <w:szCs w:val="20"/>
              </w:rPr>
              <w:t>orso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ario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ffer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ll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tipologia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tervento</w:t>
            </w:r>
            <w:r>
              <w:rPr>
                <w:sz w:val="20"/>
                <w:szCs w:val="20"/>
              </w:rPr>
              <w:t>.</w:t>
            </w:r>
          </w:p>
          <w:p w14:paraId="3C6AE416" w14:textId="77777777" w:rsidR="00E07225" w:rsidRPr="00C01932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dicare:</w:t>
            </w:r>
          </w:p>
          <w:p w14:paraId="6BBCE79F" w14:textId="77777777" w:rsidR="00E07225" w:rsidRPr="00C01932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aurea</w:t>
            </w:r>
            <w:r w:rsidRPr="00C01932">
              <w:rPr>
                <w:spacing w:val="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.</w:t>
            </w:r>
          </w:p>
          <w:p w14:paraId="490EB17A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paes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seguimento……………….</w:t>
            </w:r>
          </w:p>
          <w:p w14:paraId="53BB72C1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n.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ura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legale……..………….</w:t>
            </w:r>
          </w:p>
        </w:tc>
        <w:tc>
          <w:tcPr>
            <w:tcW w:w="1854" w:type="dxa"/>
          </w:tcPr>
          <w:p w14:paraId="592E435C" w14:textId="77777777" w:rsidR="00E07225" w:rsidRPr="00C01932" w:rsidRDefault="00E07225" w:rsidP="00AA470A">
            <w:pPr>
              <w:pStyle w:val="TableParagraph"/>
              <w:ind w:left="307" w:right="289"/>
              <w:jc w:val="center"/>
              <w:rPr>
                <w:sz w:val="20"/>
                <w:szCs w:val="20"/>
              </w:rPr>
            </w:pPr>
            <w:r>
              <w:rPr>
                <w:spacing w:val="-7"/>
                <w:sz w:val="20"/>
                <w:szCs w:val="20"/>
              </w:rPr>
              <w:t xml:space="preserve">10  </w:t>
            </w:r>
            <w:r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46EF2F49" w14:textId="77777777" w:rsidTr="00AA470A">
        <w:trPr>
          <w:trHeight w:val="731"/>
        </w:trPr>
        <w:tc>
          <w:tcPr>
            <w:tcW w:w="1418" w:type="dxa"/>
          </w:tcPr>
          <w:p w14:paraId="10C87923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B</w:t>
            </w:r>
          </w:p>
          <w:p w14:paraId="75DBEFE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50</w:t>
            </w:r>
            <w:r w:rsidRPr="00C01932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118E8579" w14:textId="77777777" w:rsidR="00E07225" w:rsidRPr="00C01932" w:rsidRDefault="00E07225" w:rsidP="00AA470A">
            <w:pPr>
              <w:pStyle w:val="TableParagraph"/>
              <w:spacing w:line="242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OMPETENZ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</w:t>
            </w:r>
          </w:p>
          <w:p w14:paraId="23A33AD1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(anzianità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,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llabor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n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iversità, associazioni</w:t>
            </w:r>
            <w:r w:rsidRPr="00322695"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i):</w:t>
            </w:r>
          </w:p>
        </w:tc>
        <w:tc>
          <w:tcPr>
            <w:tcW w:w="1854" w:type="dxa"/>
          </w:tcPr>
          <w:p w14:paraId="48141ED2" w14:textId="77777777" w:rsidR="00E07225" w:rsidRPr="00C01932" w:rsidRDefault="00E07225" w:rsidP="00AA470A">
            <w:pPr>
              <w:pStyle w:val="TableParagraph"/>
              <w:ind w:right="489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Griglia di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valutazione</w:t>
            </w:r>
          </w:p>
        </w:tc>
      </w:tr>
      <w:tr w:rsidR="00E07225" w:rsidRPr="00353A6C" w14:paraId="4E123C1A" w14:textId="77777777" w:rsidTr="00AA470A">
        <w:trPr>
          <w:trHeight w:val="574"/>
        </w:trPr>
        <w:tc>
          <w:tcPr>
            <w:tcW w:w="1418" w:type="dxa"/>
            <w:vMerge w:val="restart"/>
          </w:tcPr>
          <w:p w14:paraId="60F5EAEB" w14:textId="79C13374" w:rsidR="00E07225" w:rsidRPr="00C01932" w:rsidRDefault="00000000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  <w:r>
              <w:rPr>
                <w:noProof/>
              </w:rPr>
              <w:pict w14:anchorId="6C612309">
                <v:shape id="Figura a mano libera 2" o:spid="_x0000_s2053" style="position:absolute;margin-left:55.2pt;margin-top:14pt;width:499.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" path="m,l9984,e" filled="f" strokeweight=".24pt">
                  <v:path arrowok="t" o:connecttype="custom" o:connectlocs="0,0;6339840,0" o:connectangles="0,0"/>
                  <w10:wrap type="topAndBottom" anchorx="page"/>
                </v:shape>
              </w:pict>
            </w:r>
          </w:p>
        </w:tc>
        <w:tc>
          <w:tcPr>
            <w:tcW w:w="6793" w:type="dxa"/>
          </w:tcPr>
          <w:p w14:paraId="55422CAF" w14:textId="77777777" w:rsidR="00E07225" w:rsidRPr="00322695" w:rsidRDefault="00E07225" w:rsidP="00AA470A">
            <w:pPr>
              <w:pStyle w:val="Default"/>
              <w:rPr>
                <w:rFonts w:ascii="Arial MT" w:eastAsia="Arial MT" w:hAnsi="Arial MT" w:cs="Arial MT"/>
                <w:color w:val="auto"/>
                <w:sz w:val="20"/>
                <w:szCs w:val="20"/>
              </w:rPr>
            </w:pPr>
            <w:r w:rsidRPr="00322695">
              <w:rPr>
                <w:rFonts w:ascii="Arial MT" w:eastAsia="Arial MT" w:hAnsi="Arial MT" w:cs="Arial MT"/>
                <w:color w:val="auto"/>
                <w:sz w:val="20"/>
                <w:szCs w:val="20"/>
              </w:rPr>
              <w:t xml:space="preserve">Attività professionale di LETTORATO per ciascun anno scolastico </w:t>
            </w:r>
          </w:p>
          <w:p w14:paraId="66B92451" w14:textId="77777777" w:rsidR="00E07225" w:rsidRPr="00C01932" w:rsidRDefault="00E07225" w:rsidP="00AA470A">
            <w:pPr>
              <w:pStyle w:val="TableParagraph"/>
              <w:spacing w:line="224" w:lineRule="exact"/>
              <w:rPr>
                <w:sz w:val="20"/>
                <w:szCs w:val="20"/>
              </w:rPr>
            </w:pPr>
          </w:p>
        </w:tc>
        <w:tc>
          <w:tcPr>
            <w:tcW w:w="1854" w:type="dxa"/>
            <w:vMerge w:val="restart"/>
          </w:tcPr>
          <w:p w14:paraId="67B3231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565098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05EC13E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3E284230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97FFD09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2E1B14B1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5FF59CA5" w14:textId="77777777" w:rsidR="00E07225" w:rsidRDefault="00E07225" w:rsidP="00AA470A">
            <w:pPr>
              <w:pStyle w:val="TableParagraph"/>
              <w:ind w:left="0"/>
              <w:jc w:val="both"/>
              <w:rPr>
                <w:sz w:val="20"/>
                <w:szCs w:val="20"/>
              </w:rPr>
            </w:pPr>
          </w:p>
          <w:p w14:paraId="6C8757AE" w14:textId="77777777" w:rsidR="00E07225" w:rsidRPr="00C01932" w:rsidRDefault="00E07225" w:rsidP="00AA470A">
            <w:pPr>
              <w:pStyle w:val="TableParagraph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3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nno</w:t>
            </w:r>
          </w:p>
          <w:p w14:paraId="1F3BA413" w14:textId="77777777" w:rsidR="00E07225" w:rsidRPr="00C01932" w:rsidRDefault="00E07225" w:rsidP="00AA470A">
            <w:pPr>
              <w:pStyle w:val="TableParagraph"/>
              <w:spacing w:before="1"/>
              <w:ind w:left="156" w:right="138" w:hanging="10"/>
              <w:jc w:val="center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colastic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d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un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assimo di 25 </w:t>
            </w:r>
            <w:r w:rsidRPr="00C01932">
              <w:rPr>
                <w:sz w:val="20"/>
                <w:szCs w:val="20"/>
              </w:rPr>
              <w:t>punti</w:t>
            </w:r>
            <w:r w:rsidRPr="00C01932">
              <w:rPr>
                <w:spacing w:val="-43"/>
                <w:sz w:val="20"/>
                <w:szCs w:val="20"/>
              </w:rPr>
              <w:t xml:space="preserve"> </w:t>
            </w:r>
            <w:r>
              <w:rPr>
                <w:spacing w:val="-43"/>
                <w:sz w:val="20"/>
                <w:szCs w:val="20"/>
              </w:rPr>
              <w:t xml:space="preserve">  </w:t>
            </w:r>
          </w:p>
        </w:tc>
      </w:tr>
      <w:tr w:rsidR="00E07225" w:rsidRPr="00353A6C" w14:paraId="64D68EA6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2C988B1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731BA194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06129086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13F0B92" w14:textId="77777777" w:rsidR="00E07225" w:rsidRPr="00322695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AAB9DE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40BE78C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62B5252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701C95E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A96C9C1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5C6CA34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648059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AE790CD" w14:textId="77777777" w:rsidTr="00AA470A">
        <w:trPr>
          <w:trHeight w:val="976"/>
        </w:trPr>
        <w:tc>
          <w:tcPr>
            <w:tcW w:w="1418" w:type="dxa"/>
            <w:vMerge/>
            <w:tcBorders>
              <w:top w:val="nil"/>
            </w:tcBorders>
          </w:tcPr>
          <w:p w14:paraId="17BEB06A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982A216" w14:textId="77777777" w:rsidR="00E07225" w:rsidRPr="00322695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7390D5B8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1663E8B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1E43590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4CD2ABDE" w14:textId="77777777" w:rsidTr="00AA470A">
        <w:trPr>
          <w:trHeight w:val="977"/>
        </w:trPr>
        <w:tc>
          <w:tcPr>
            <w:tcW w:w="1418" w:type="dxa"/>
            <w:vMerge/>
            <w:tcBorders>
              <w:top w:val="nil"/>
            </w:tcBorders>
          </w:tcPr>
          <w:p w14:paraId="20AB113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5DC057DA" w14:textId="77777777" w:rsidR="00E07225" w:rsidRPr="00322695" w:rsidRDefault="00E07225" w:rsidP="00AA470A">
            <w:pPr>
              <w:pStyle w:val="TableParagraph"/>
              <w:spacing w:line="244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36F71D1D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4124AFFC" w14:textId="77777777" w:rsidR="00E07225" w:rsidRPr="00322695" w:rsidRDefault="00E07225" w:rsidP="00AA470A">
            <w:pPr>
              <w:pStyle w:val="TableParagraph"/>
              <w:spacing w:before="1"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3780373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31752A88" w14:textId="77777777" w:rsidTr="00AA470A">
        <w:trPr>
          <w:trHeight w:val="866"/>
        </w:trPr>
        <w:tc>
          <w:tcPr>
            <w:tcW w:w="1418" w:type="dxa"/>
            <w:vMerge/>
            <w:tcBorders>
              <w:top w:val="nil"/>
            </w:tcBorders>
          </w:tcPr>
          <w:p w14:paraId="491845A8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33507FC" w14:textId="77777777" w:rsidR="00E07225" w:rsidRPr="00322695" w:rsidRDefault="00E07225" w:rsidP="00AA470A">
            <w:pPr>
              <w:pStyle w:val="TableParagraph"/>
              <w:spacing w:before="1" w:line="24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a.s. ………………….</w:t>
            </w:r>
          </w:p>
          <w:p w14:paraId="64803319" w14:textId="77777777" w:rsidR="00E07225" w:rsidRPr="00322695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n. ore svolte…………</w:t>
            </w:r>
          </w:p>
          <w:p w14:paraId="25353D25" w14:textId="77777777" w:rsidR="00E07225" w:rsidRPr="00322695" w:rsidRDefault="00E07225" w:rsidP="00AA470A">
            <w:pPr>
              <w:pStyle w:val="TableParagraph"/>
              <w:spacing w:line="223" w:lineRule="exact"/>
              <w:rPr>
                <w:sz w:val="20"/>
                <w:szCs w:val="20"/>
              </w:rPr>
            </w:pPr>
            <w:r w:rsidRPr="00322695">
              <w:rPr>
                <w:sz w:val="20"/>
                <w:szCs w:val="20"/>
              </w:rPr>
              <w:t>istituto……………………………………….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6777FF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67A163B0" w14:textId="77777777" w:rsidTr="00AA470A">
        <w:trPr>
          <w:trHeight w:val="479"/>
        </w:trPr>
        <w:tc>
          <w:tcPr>
            <w:tcW w:w="1418" w:type="dxa"/>
            <w:vMerge w:val="restart"/>
          </w:tcPr>
          <w:p w14:paraId="76ED6A49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0D136C48" w14:textId="77777777" w:rsidR="00E07225" w:rsidRPr="00C01932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ofessional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ocenza</w:t>
            </w:r>
            <w:r>
              <w:rPr>
                <w:spacing w:val="-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volta</w:t>
            </w:r>
            <w:r w:rsidRPr="00C01932">
              <w:rPr>
                <w:spacing w:val="-6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resso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C01932">
              <w:rPr>
                <w:sz w:val="20"/>
                <w:szCs w:val="20"/>
              </w:rPr>
              <w:t>stitut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ubblici</w:t>
            </w:r>
          </w:p>
        </w:tc>
        <w:tc>
          <w:tcPr>
            <w:tcW w:w="1854" w:type="dxa"/>
            <w:vMerge w:val="restart"/>
          </w:tcPr>
          <w:p w14:paraId="3D2DC014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1F2E8267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564D79AA" w14:textId="77777777" w:rsidR="00E07225" w:rsidRPr="00C01932" w:rsidRDefault="00E07225" w:rsidP="00AA470A">
            <w:pPr>
              <w:pStyle w:val="TableParagraph"/>
              <w:ind w:left="0"/>
              <w:rPr>
                <w:sz w:val="20"/>
                <w:szCs w:val="20"/>
              </w:rPr>
            </w:pPr>
          </w:p>
          <w:p w14:paraId="75415D33" w14:textId="77777777" w:rsidR="00E07225" w:rsidRPr="00C01932" w:rsidRDefault="00E07225" w:rsidP="00AA470A">
            <w:pPr>
              <w:pStyle w:val="TableParagraph"/>
              <w:spacing w:before="1"/>
              <w:ind w:left="123" w:right="11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  <w:r w:rsidRPr="00C01932">
              <w:rPr>
                <w:sz w:val="20"/>
                <w:szCs w:val="20"/>
              </w:rPr>
              <w:t>punti</w:t>
            </w:r>
            <w:r>
              <w:rPr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per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ogni</w:t>
            </w:r>
            <w:r w:rsidRPr="00C01932">
              <w:rPr>
                <w:spacing w:val="-7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attività</w:t>
            </w:r>
            <w:r w:rsidRPr="00C01932">
              <w:rPr>
                <w:spacing w:val="-42"/>
                <w:sz w:val="20"/>
                <w:szCs w:val="20"/>
              </w:rPr>
              <w:t xml:space="preserve"> </w:t>
            </w:r>
            <w:r>
              <w:rPr>
                <w:spacing w:val="-42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fino ad un massimo</w:t>
            </w:r>
            <w:r w:rsidRPr="00C01932">
              <w:rPr>
                <w:spacing w:val="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44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25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0B97B109" w14:textId="77777777" w:rsidTr="00AA470A">
        <w:trPr>
          <w:trHeight w:val="570"/>
        </w:trPr>
        <w:tc>
          <w:tcPr>
            <w:tcW w:w="1418" w:type="dxa"/>
            <w:vMerge/>
            <w:tcBorders>
              <w:top w:val="nil"/>
            </w:tcBorders>
          </w:tcPr>
          <w:p w14:paraId="357A4203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E433639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6383E6F8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5640B61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0C050331" w14:textId="77777777" w:rsidTr="00AA470A">
        <w:trPr>
          <w:trHeight w:val="551"/>
        </w:trPr>
        <w:tc>
          <w:tcPr>
            <w:tcW w:w="1418" w:type="dxa"/>
            <w:vMerge/>
            <w:tcBorders>
              <w:top w:val="nil"/>
            </w:tcBorders>
          </w:tcPr>
          <w:p w14:paraId="556F5DB7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2C6B1F3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2498F30C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1AB0CF1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20BCE423" w14:textId="77777777" w:rsidTr="00AA470A">
        <w:trPr>
          <w:trHeight w:val="559"/>
        </w:trPr>
        <w:tc>
          <w:tcPr>
            <w:tcW w:w="1418" w:type="dxa"/>
            <w:vMerge/>
            <w:tcBorders>
              <w:top w:val="nil"/>
            </w:tcBorders>
          </w:tcPr>
          <w:p w14:paraId="375828D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4C24C41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39834800" w14:textId="77777777" w:rsidR="00E07225" w:rsidRPr="00C01932" w:rsidRDefault="00E07225" w:rsidP="00AA470A">
            <w:pPr>
              <w:pStyle w:val="TableParagraph"/>
              <w:spacing w:before="1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7C6DF0D4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5FFD5A8C" w14:textId="77777777" w:rsidTr="00AA470A">
        <w:trPr>
          <w:trHeight w:val="553"/>
        </w:trPr>
        <w:tc>
          <w:tcPr>
            <w:tcW w:w="1418" w:type="dxa"/>
            <w:vMerge/>
            <w:tcBorders>
              <w:top w:val="nil"/>
            </w:tcBorders>
          </w:tcPr>
          <w:p w14:paraId="0988D495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614FFEA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54E8C15A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004E897E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B84B4CF" w14:textId="77777777" w:rsidTr="00AA470A">
        <w:trPr>
          <w:trHeight w:val="686"/>
        </w:trPr>
        <w:tc>
          <w:tcPr>
            <w:tcW w:w="1418" w:type="dxa"/>
            <w:vMerge/>
            <w:tcBorders>
              <w:top w:val="nil"/>
            </w:tcBorders>
          </w:tcPr>
          <w:p w14:paraId="15879A69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0E3B5F1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a.s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………………….n.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ore</w:t>
            </w:r>
            <w:r w:rsidRPr="00C01932">
              <w:rPr>
                <w:i/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i/>
                <w:sz w:val="20"/>
                <w:szCs w:val="20"/>
              </w:rPr>
              <w:t>svolte…………</w:t>
            </w:r>
          </w:p>
          <w:p w14:paraId="16BB26D5" w14:textId="77777777" w:rsidR="00E07225" w:rsidRPr="00C01932" w:rsidRDefault="00E07225" w:rsidP="00AA470A">
            <w:pPr>
              <w:pStyle w:val="TableParagraph"/>
              <w:rPr>
                <w:i/>
                <w:sz w:val="20"/>
                <w:szCs w:val="20"/>
              </w:rPr>
            </w:pPr>
            <w:r w:rsidRPr="00C01932">
              <w:rPr>
                <w:i/>
                <w:sz w:val="20"/>
                <w:szCs w:val="20"/>
              </w:rPr>
              <w:t>istituto…………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24CD856F" w14:textId="77777777" w:rsidR="00E07225" w:rsidRPr="00C01932" w:rsidRDefault="00E07225" w:rsidP="00AA470A">
            <w:pPr>
              <w:rPr>
                <w:sz w:val="20"/>
                <w:szCs w:val="20"/>
              </w:rPr>
            </w:pPr>
          </w:p>
        </w:tc>
      </w:tr>
      <w:tr w:rsidR="00E07225" w:rsidRPr="00353A6C" w14:paraId="73FE1C7E" w14:textId="77777777" w:rsidTr="00AA470A">
        <w:trPr>
          <w:trHeight w:val="489"/>
        </w:trPr>
        <w:tc>
          <w:tcPr>
            <w:tcW w:w="1418" w:type="dxa"/>
          </w:tcPr>
          <w:p w14:paraId="2D195FF6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Sezion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</w:t>
            </w:r>
          </w:p>
          <w:p w14:paraId="41833676" w14:textId="77777777" w:rsidR="00E07225" w:rsidRPr="00C01932" w:rsidRDefault="00E07225" w:rsidP="00AA470A">
            <w:pPr>
              <w:pStyle w:val="TableParagraph"/>
              <w:spacing w:line="225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(max</w:t>
            </w:r>
            <w:r>
              <w:rPr>
                <w:spacing w:val="-4"/>
                <w:sz w:val="20"/>
                <w:szCs w:val="20"/>
              </w:rPr>
              <w:t xml:space="preserve"> 10 </w:t>
            </w:r>
            <w:r>
              <w:rPr>
                <w:sz w:val="20"/>
                <w:szCs w:val="20"/>
              </w:rPr>
              <w:t>punti</w:t>
            </w:r>
            <w:r w:rsidRPr="00C01932">
              <w:rPr>
                <w:sz w:val="20"/>
                <w:szCs w:val="20"/>
              </w:rPr>
              <w:t>)</w:t>
            </w:r>
          </w:p>
        </w:tc>
        <w:tc>
          <w:tcPr>
            <w:tcW w:w="6793" w:type="dxa"/>
          </w:tcPr>
          <w:p w14:paraId="61CD1B64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Certificazioni</w:t>
            </w:r>
            <w:r w:rsidRPr="00C01932">
              <w:rPr>
                <w:spacing w:val="-10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ompetenze</w:t>
            </w:r>
            <w:r w:rsidRPr="00C01932">
              <w:rPr>
                <w:spacing w:val="-9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specifich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informatiche</w:t>
            </w:r>
          </w:p>
        </w:tc>
        <w:tc>
          <w:tcPr>
            <w:tcW w:w="1854" w:type="dxa"/>
          </w:tcPr>
          <w:p w14:paraId="14A0B2F5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</w:tr>
      <w:tr w:rsidR="00E07225" w:rsidRPr="00353A6C" w14:paraId="652E318B" w14:textId="77777777" w:rsidTr="00AA470A">
        <w:trPr>
          <w:trHeight w:val="846"/>
        </w:trPr>
        <w:tc>
          <w:tcPr>
            <w:tcW w:w="1418" w:type="dxa"/>
            <w:vMerge w:val="restart"/>
          </w:tcPr>
          <w:p w14:paraId="76981684" w14:textId="77777777" w:rsidR="00E07225" w:rsidRPr="00C01932" w:rsidRDefault="00E07225" w:rsidP="00AA470A">
            <w:pPr>
              <w:pStyle w:val="TableParagraph"/>
              <w:ind w:left="0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6793" w:type="dxa"/>
          </w:tcPr>
          <w:p w14:paraId="43A4B2D3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z w:val="20"/>
                <w:szCs w:val="20"/>
              </w:rPr>
              <w:t>Tipo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di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………………………..</w:t>
            </w:r>
          </w:p>
          <w:p w14:paraId="206D1FA5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Ente</w:t>
            </w:r>
            <w:r w:rsidRPr="00C01932">
              <w:rPr>
                <w:spacing w:val="-11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tore</w:t>
            </w:r>
            <w:r w:rsidRPr="00C01932">
              <w:rPr>
                <w:spacing w:val="-8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…………………………….</w:t>
            </w:r>
          </w:p>
          <w:p w14:paraId="1563D25D" w14:textId="77777777" w:rsidR="00E07225" w:rsidRPr="00C01932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C01932">
              <w:rPr>
                <w:spacing w:val="-1"/>
                <w:sz w:val="20"/>
                <w:szCs w:val="20"/>
              </w:rPr>
              <w:t>Data</w:t>
            </w:r>
            <w:r w:rsidRPr="00C01932">
              <w:rPr>
                <w:spacing w:val="-5"/>
                <w:sz w:val="20"/>
                <w:szCs w:val="20"/>
              </w:rPr>
              <w:t xml:space="preserve"> </w:t>
            </w:r>
            <w:r w:rsidRPr="00C01932">
              <w:rPr>
                <w:spacing w:val="-1"/>
                <w:sz w:val="20"/>
                <w:szCs w:val="20"/>
              </w:rPr>
              <w:t>conseguimento</w:t>
            </w:r>
            <w:r w:rsidRPr="00C01932">
              <w:rPr>
                <w:spacing w:val="-4"/>
                <w:sz w:val="20"/>
                <w:szCs w:val="20"/>
              </w:rPr>
              <w:t xml:space="preserve"> </w:t>
            </w:r>
            <w:r w:rsidRPr="00C01932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 w:val="restart"/>
          </w:tcPr>
          <w:p w14:paraId="3189EFF6" w14:textId="77777777" w:rsidR="00E07225" w:rsidRPr="00C01932" w:rsidRDefault="00E07225" w:rsidP="00AA470A">
            <w:pPr>
              <w:pStyle w:val="TableParagraph"/>
              <w:spacing w:before="11"/>
              <w:ind w:left="0"/>
              <w:rPr>
                <w:sz w:val="20"/>
                <w:szCs w:val="20"/>
              </w:rPr>
            </w:pPr>
          </w:p>
          <w:p w14:paraId="13C7705C" w14:textId="77777777" w:rsidR="00E07225" w:rsidRPr="00C01932" w:rsidRDefault="00E07225" w:rsidP="00AA470A">
            <w:pPr>
              <w:pStyle w:val="TableParagraph"/>
              <w:spacing w:before="1"/>
              <w:ind w:left="125" w:right="105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punti</w:t>
            </w:r>
            <w:r w:rsidRPr="00C01932">
              <w:rPr>
                <w:sz w:val="20"/>
                <w:szCs w:val="20"/>
              </w:rPr>
              <w:t xml:space="preserve"> per ogni certificazione fino ad un massimo di </w:t>
            </w:r>
            <w:r>
              <w:rPr>
                <w:sz w:val="20"/>
                <w:szCs w:val="20"/>
              </w:rPr>
              <w:t xml:space="preserve">10 </w:t>
            </w:r>
            <w:r w:rsidRPr="00C01932">
              <w:rPr>
                <w:sz w:val="20"/>
                <w:szCs w:val="20"/>
              </w:rPr>
              <w:t>punti</w:t>
            </w:r>
          </w:p>
        </w:tc>
      </w:tr>
      <w:tr w:rsidR="00E07225" w:rsidRPr="00353A6C" w14:paraId="7C57B426" w14:textId="77777777" w:rsidTr="00AA470A">
        <w:trPr>
          <w:trHeight w:val="923"/>
        </w:trPr>
        <w:tc>
          <w:tcPr>
            <w:tcW w:w="1418" w:type="dxa"/>
            <w:vMerge/>
            <w:tcBorders>
              <w:top w:val="nil"/>
            </w:tcBorders>
          </w:tcPr>
          <w:p w14:paraId="382F7D36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  <w:tc>
          <w:tcPr>
            <w:tcW w:w="6793" w:type="dxa"/>
          </w:tcPr>
          <w:p w14:paraId="10E340AF" w14:textId="77777777" w:rsidR="00E07225" w:rsidRPr="00353A6C" w:rsidRDefault="00E07225" w:rsidP="00AA470A">
            <w:pPr>
              <w:pStyle w:val="TableParagraph"/>
              <w:spacing w:line="243" w:lineRule="exact"/>
              <w:rPr>
                <w:sz w:val="20"/>
                <w:szCs w:val="20"/>
              </w:rPr>
            </w:pPr>
            <w:r w:rsidRPr="00353A6C">
              <w:rPr>
                <w:sz w:val="20"/>
                <w:szCs w:val="20"/>
              </w:rPr>
              <w:t>Tipo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di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………………………..</w:t>
            </w:r>
          </w:p>
          <w:p w14:paraId="793538A9" w14:textId="77777777" w:rsidR="00E07225" w:rsidRPr="00353A6C" w:rsidRDefault="00E07225" w:rsidP="00AA470A">
            <w:pPr>
              <w:pStyle w:val="TableParagraph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Ente</w:t>
            </w:r>
            <w:r w:rsidRPr="00353A6C">
              <w:rPr>
                <w:spacing w:val="-11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tore</w:t>
            </w:r>
            <w:r w:rsidRPr="00353A6C">
              <w:rPr>
                <w:spacing w:val="-8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…………………………….</w:t>
            </w:r>
          </w:p>
          <w:p w14:paraId="09CBA95A" w14:textId="77777777" w:rsidR="00E07225" w:rsidRPr="00353A6C" w:rsidRDefault="00E07225" w:rsidP="00AA470A">
            <w:pPr>
              <w:pStyle w:val="TableParagraph"/>
              <w:spacing w:before="1"/>
              <w:rPr>
                <w:sz w:val="20"/>
                <w:szCs w:val="20"/>
              </w:rPr>
            </w:pPr>
            <w:r w:rsidRPr="00353A6C">
              <w:rPr>
                <w:spacing w:val="-1"/>
                <w:sz w:val="20"/>
                <w:szCs w:val="20"/>
              </w:rPr>
              <w:t>Data</w:t>
            </w:r>
            <w:r w:rsidRPr="00353A6C">
              <w:rPr>
                <w:spacing w:val="-5"/>
                <w:sz w:val="20"/>
                <w:szCs w:val="20"/>
              </w:rPr>
              <w:t xml:space="preserve"> </w:t>
            </w:r>
            <w:r w:rsidRPr="00353A6C">
              <w:rPr>
                <w:spacing w:val="-1"/>
                <w:sz w:val="20"/>
                <w:szCs w:val="20"/>
              </w:rPr>
              <w:t>conseguimento</w:t>
            </w:r>
            <w:r w:rsidRPr="00353A6C">
              <w:rPr>
                <w:spacing w:val="-4"/>
                <w:sz w:val="20"/>
                <w:szCs w:val="20"/>
              </w:rPr>
              <w:t xml:space="preserve"> </w:t>
            </w:r>
            <w:r w:rsidRPr="00353A6C">
              <w:rPr>
                <w:sz w:val="20"/>
                <w:szCs w:val="20"/>
              </w:rPr>
              <w:t>certificazione…..</w:t>
            </w:r>
          </w:p>
        </w:tc>
        <w:tc>
          <w:tcPr>
            <w:tcW w:w="1854" w:type="dxa"/>
            <w:vMerge/>
            <w:tcBorders>
              <w:top w:val="nil"/>
            </w:tcBorders>
          </w:tcPr>
          <w:p w14:paraId="652CA235" w14:textId="77777777" w:rsidR="00E07225" w:rsidRPr="00353A6C" w:rsidRDefault="00E07225" w:rsidP="00AA470A">
            <w:pPr>
              <w:rPr>
                <w:sz w:val="20"/>
                <w:szCs w:val="20"/>
              </w:rPr>
            </w:pPr>
          </w:p>
        </w:tc>
      </w:tr>
      <w:bookmarkEnd w:id="1"/>
    </w:tbl>
    <w:p w14:paraId="175856D1" w14:textId="64F88007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2C5481F5" w14:textId="410A5FAF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6058195" w14:textId="5C491621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AE2EA7E" w14:textId="6E4AE34D" w:rsidR="00D14CF0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49FEE0CE" w14:textId="77777777" w:rsidR="00D14CF0" w:rsidRPr="00CE6D17" w:rsidRDefault="00D14CF0" w:rsidP="00CE6D17">
      <w:pPr>
        <w:spacing w:after="0" w:line="240" w:lineRule="auto"/>
        <w:ind w:right="85"/>
        <w:jc w:val="both"/>
        <w:rPr>
          <w:rFonts w:ascii="Arial" w:eastAsia="Calibri" w:hAnsi="Arial" w:cs="Arial"/>
        </w:rPr>
      </w:pPr>
    </w:p>
    <w:p w14:paraId="78B55AE3" w14:textId="77777777" w:rsidR="00CE6D17" w:rsidRDefault="00CE6D17" w:rsidP="00CE6D17">
      <w:pPr>
        <w:spacing w:after="0" w:line="240" w:lineRule="auto"/>
        <w:jc w:val="both"/>
      </w:pPr>
    </w:p>
    <w:p w14:paraId="606CA415" w14:textId="77777777" w:rsidR="00580769" w:rsidRDefault="00580769" w:rsidP="00CE6D17">
      <w:pPr>
        <w:spacing w:after="0" w:line="240" w:lineRule="auto"/>
        <w:jc w:val="both"/>
      </w:pPr>
    </w:p>
    <w:p w14:paraId="42DFAFF1" w14:textId="77777777" w:rsidR="00F54799" w:rsidRPr="00580769" w:rsidRDefault="00CE6D17" w:rsidP="00CE6D17">
      <w:pPr>
        <w:spacing w:after="0" w:line="240" w:lineRule="auto"/>
        <w:jc w:val="both"/>
        <w:rPr>
          <w:rFonts w:ascii="Arial" w:hAnsi="Arial" w:cs="Arial"/>
        </w:rPr>
      </w:pPr>
      <w:r w:rsidRPr="00580769">
        <w:rPr>
          <w:rFonts w:ascii="Arial" w:hAnsi="Arial" w:cs="Arial"/>
        </w:rPr>
        <w:t xml:space="preserve">Data ______________             </w:t>
      </w:r>
      <w:r w:rsidRP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</w:r>
      <w:r w:rsidR="00580769">
        <w:rPr>
          <w:rFonts w:ascii="Arial" w:hAnsi="Arial" w:cs="Arial"/>
        </w:rPr>
        <w:tab/>
      </w:r>
      <w:r w:rsidRPr="00580769">
        <w:rPr>
          <w:rFonts w:ascii="Arial" w:hAnsi="Arial" w:cs="Arial"/>
        </w:rPr>
        <w:tab/>
        <w:t xml:space="preserve">Firma ___________________   </w:t>
      </w:r>
    </w:p>
    <w:sectPr w:rsidR="00F54799" w:rsidRPr="00580769" w:rsidSect="00584E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FF946" w14:textId="77777777" w:rsidR="0093743D" w:rsidRDefault="0093743D" w:rsidP="006851C5">
      <w:pPr>
        <w:spacing w:after="0" w:line="240" w:lineRule="auto"/>
      </w:pPr>
      <w:r>
        <w:separator/>
      </w:r>
    </w:p>
  </w:endnote>
  <w:endnote w:type="continuationSeparator" w:id="0">
    <w:p w14:paraId="591AC85C" w14:textId="77777777" w:rsidR="0093743D" w:rsidRDefault="0093743D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0101D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 w:rsidR="005C5662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C5662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5C5662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8945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5A7E7F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C5662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fldSimple w:instr="NUMPAGES  \* Arabic  \* MERGEFORMAT">
      <w:r w:rsidR="005A7E7F" w:rsidRPr="005A7E7F">
        <w:rPr>
          <w:rFonts w:ascii="Liberation Sans Narrow" w:hAnsi="Liberation Sans Narrow"/>
          <w:b/>
          <w:bCs/>
          <w:i/>
          <w:noProof/>
          <w:sz w:val="20"/>
          <w:szCs w:val="20"/>
        </w:rPr>
        <w:t>2</w:t>
      </w:r>
    </w:fldSimple>
  </w:p>
  <w:p w14:paraId="58B41C1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10A79513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080EBC25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CAD89" w14:textId="77777777" w:rsidR="0093743D" w:rsidRDefault="0093743D" w:rsidP="006851C5">
      <w:pPr>
        <w:spacing w:after="0" w:line="240" w:lineRule="auto"/>
      </w:pPr>
      <w:r>
        <w:separator/>
      </w:r>
    </w:p>
  </w:footnote>
  <w:footnote w:type="continuationSeparator" w:id="0">
    <w:p w14:paraId="505371DE" w14:textId="77777777" w:rsidR="0093743D" w:rsidRDefault="0093743D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CBB54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6DA4E821" w14:textId="77777777" w:rsidTr="00672AC0">
      <w:trPr>
        <w:trHeight w:val="284"/>
      </w:trPr>
      <w:tc>
        <w:tcPr>
          <w:tcW w:w="1176" w:type="dxa"/>
          <w:vAlign w:val="center"/>
        </w:tcPr>
        <w:p w14:paraId="180B7C21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72971E70" wp14:editId="2A779D95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0BA5C626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71AF5035" w14:textId="77777777" w:rsidR="003A55EB" w:rsidRPr="00672AC0" w:rsidRDefault="00000000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6A22F6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D89A2BE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319F0B84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49E53060" wp14:editId="787DA525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708D1CD6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64351A0E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07356738" wp14:editId="26C57CAD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64356C6A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4E7E1008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70982105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1737B095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014CCE92" wp14:editId="7A9D62B8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54034BBA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5539DCD2" w14:textId="77777777" w:rsidR="003A55EB" w:rsidRDefault="003A55EB" w:rsidP="00584E5E"/>
      </w:tc>
      <w:tc>
        <w:tcPr>
          <w:tcW w:w="7932" w:type="dxa"/>
          <w:vAlign w:val="center"/>
        </w:tcPr>
        <w:p w14:paraId="27D93CEE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1341D8BD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1D7D1389" w14:textId="77777777" w:rsidR="003A55EB" w:rsidRDefault="003A55EB" w:rsidP="00584E5E"/>
      </w:tc>
      <w:tc>
        <w:tcPr>
          <w:tcW w:w="7932" w:type="dxa"/>
          <w:vAlign w:val="center"/>
        </w:tcPr>
        <w:p w14:paraId="62633700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173A658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024870D" w14:textId="77777777" w:rsidR="003A55EB" w:rsidRDefault="003A55EB" w:rsidP="00584E5E"/>
      </w:tc>
      <w:tc>
        <w:tcPr>
          <w:tcW w:w="7932" w:type="dxa"/>
          <w:vAlign w:val="center"/>
        </w:tcPr>
        <w:p w14:paraId="745DE6FE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5CC15269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979409160">
    <w:abstractNumId w:val="7"/>
  </w:num>
  <w:num w:numId="2" w16cid:durableId="982194851">
    <w:abstractNumId w:val="2"/>
  </w:num>
  <w:num w:numId="3" w16cid:durableId="558521172">
    <w:abstractNumId w:val="8"/>
  </w:num>
  <w:num w:numId="4" w16cid:durableId="503938611">
    <w:abstractNumId w:val="6"/>
  </w:num>
  <w:num w:numId="5" w16cid:durableId="1416784881">
    <w:abstractNumId w:val="5"/>
  </w:num>
  <w:num w:numId="6" w16cid:durableId="1340766772">
    <w:abstractNumId w:val="0"/>
  </w:num>
  <w:num w:numId="7" w16cid:durableId="1590501730">
    <w:abstractNumId w:val="9"/>
  </w:num>
  <w:num w:numId="8" w16cid:durableId="1018966691">
    <w:abstractNumId w:val="10"/>
  </w:num>
  <w:num w:numId="9" w16cid:durableId="502553629">
    <w:abstractNumId w:val="11"/>
  </w:num>
  <w:num w:numId="10" w16cid:durableId="1437675868">
    <w:abstractNumId w:val="1"/>
  </w:num>
  <w:num w:numId="11" w16cid:durableId="1052999118">
    <w:abstractNumId w:val="4"/>
  </w:num>
  <w:num w:numId="12" w16cid:durableId="1480607382">
    <w:abstractNumId w:val="3"/>
  </w:num>
  <w:num w:numId="13" w16cid:durableId="20780867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419C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16F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D70FE"/>
    <w:rsid w:val="001E0734"/>
    <w:rsid w:val="00201EE5"/>
    <w:rsid w:val="00231A6A"/>
    <w:rsid w:val="002457E8"/>
    <w:rsid w:val="00253D4A"/>
    <w:rsid w:val="002716F7"/>
    <w:rsid w:val="00273FDB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675C1"/>
    <w:rsid w:val="00370E0A"/>
    <w:rsid w:val="00375CA3"/>
    <w:rsid w:val="0038395B"/>
    <w:rsid w:val="00385103"/>
    <w:rsid w:val="00386C4B"/>
    <w:rsid w:val="003A49CF"/>
    <w:rsid w:val="003A55EB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4FF4"/>
    <w:rsid w:val="004405AD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45403"/>
    <w:rsid w:val="00561649"/>
    <w:rsid w:val="0057353A"/>
    <w:rsid w:val="00580769"/>
    <w:rsid w:val="005809A7"/>
    <w:rsid w:val="00584E5E"/>
    <w:rsid w:val="005919F9"/>
    <w:rsid w:val="005A7E7F"/>
    <w:rsid w:val="005B7746"/>
    <w:rsid w:val="005C5662"/>
    <w:rsid w:val="005D1D4C"/>
    <w:rsid w:val="00621257"/>
    <w:rsid w:val="00621F91"/>
    <w:rsid w:val="006231E2"/>
    <w:rsid w:val="00640C2D"/>
    <w:rsid w:val="006421D4"/>
    <w:rsid w:val="00671359"/>
    <w:rsid w:val="00672AC0"/>
    <w:rsid w:val="00675819"/>
    <w:rsid w:val="00676B9B"/>
    <w:rsid w:val="00680099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419A"/>
    <w:rsid w:val="007A766C"/>
    <w:rsid w:val="007B2A66"/>
    <w:rsid w:val="007C6041"/>
    <w:rsid w:val="007D259E"/>
    <w:rsid w:val="007D413F"/>
    <w:rsid w:val="007E5BCC"/>
    <w:rsid w:val="007F66B7"/>
    <w:rsid w:val="00802899"/>
    <w:rsid w:val="008058B7"/>
    <w:rsid w:val="008077C2"/>
    <w:rsid w:val="00811011"/>
    <w:rsid w:val="00840C38"/>
    <w:rsid w:val="00844A74"/>
    <w:rsid w:val="008513A0"/>
    <w:rsid w:val="00870CF0"/>
    <w:rsid w:val="008B28F4"/>
    <w:rsid w:val="008B519F"/>
    <w:rsid w:val="008E4C55"/>
    <w:rsid w:val="008F0B9B"/>
    <w:rsid w:val="00911A3D"/>
    <w:rsid w:val="00920A2F"/>
    <w:rsid w:val="0093743D"/>
    <w:rsid w:val="0094057C"/>
    <w:rsid w:val="00945C86"/>
    <w:rsid w:val="00951093"/>
    <w:rsid w:val="00975D13"/>
    <w:rsid w:val="009874E4"/>
    <w:rsid w:val="009A5071"/>
    <w:rsid w:val="009B3B15"/>
    <w:rsid w:val="009B50AF"/>
    <w:rsid w:val="009B569A"/>
    <w:rsid w:val="009C542C"/>
    <w:rsid w:val="009C7553"/>
    <w:rsid w:val="009E2758"/>
    <w:rsid w:val="009F13D4"/>
    <w:rsid w:val="00A3342C"/>
    <w:rsid w:val="00A37DCA"/>
    <w:rsid w:val="00A42A4F"/>
    <w:rsid w:val="00A45DC3"/>
    <w:rsid w:val="00A52CDA"/>
    <w:rsid w:val="00A57499"/>
    <w:rsid w:val="00A63023"/>
    <w:rsid w:val="00A67F12"/>
    <w:rsid w:val="00A70C1D"/>
    <w:rsid w:val="00A82CCE"/>
    <w:rsid w:val="00A8457D"/>
    <w:rsid w:val="00A9045B"/>
    <w:rsid w:val="00A94A28"/>
    <w:rsid w:val="00A968BE"/>
    <w:rsid w:val="00AC20C4"/>
    <w:rsid w:val="00AD27E7"/>
    <w:rsid w:val="00AD3809"/>
    <w:rsid w:val="00AD745E"/>
    <w:rsid w:val="00AE3ACC"/>
    <w:rsid w:val="00B2455D"/>
    <w:rsid w:val="00B25EA5"/>
    <w:rsid w:val="00B61F0F"/>
    <w:rsid w:val="00B71047"/>
    <w:rsid w:val="00B714B7"/>
    <w:rsid w:val="00B743C6"/>
    <w:rsid w:val="00B83080"/>
    <w:rsid w:val="00BA67F5"/>
    <w:rsid w:val="00BB101D"/>
    <w:rsid w:val="00BB16C0"/>
    <w:rsid w:val="00BC3819"/>
    <w:rsid w:val="00BC55AC"/>
    <w:rsid w:val="00BD2B12"/>
    <w:rsid w:val="00BE0A49"/>
    <w:rsid w:val="00BF32FA"/>
    <w:rsid w:val="00C021D6"/>
    <w:rsid w:val="00C05E14"/>
    <w:rsid w:val="00C14475"/>
    <w:rsid w:val="00C16A4D"/>
    <w:rsid w:val="00C2654A"/>
    <w:rsid w:val="00C31015"/>
    <w:rsid w:val="00C3196F"/>
    <w:rsid w:val="00C36EDC"/>
    <w:rsid w:val="00C41910"/>
    <w:rsid w:val="00C4799D"/>
    <w:rsid w:val="00C60916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CE6D17"/>
    <w:rsid w:val="00D0331C"/>
    <w:rsid w:val="00D06A35"/>
    <w:rsid w:val="00D1101C"/>
    <w:rsid w:val="00D14CF0"/>
    <w:rsid w:val="00D22473"/>
    <w:rsid w:val="00D400E7"/>
    <w:rsid w:val="00D507EE"/>
    <w:rsid w:val="00D64A0F"/>
    <w:rsid w:val="00D8732A"/>
    <w:rsid w:val="00DA281B"/>
    <w:rsid w:val="00DA4A97"/>
    <w:rsid w:val="00DB12EA"/>
    <w:rsid w:val="00DB39EC"/>
    <w:rsid w:val="00DC34A9"/>
    <w:rsid w:val="00DC401A"/>
    <w:rsid w:val="00DE2611"/>
    <w:rsid w:val="00DF2C0C"/>
    <w:rsid w:val="00DF4672"/>
    <w:rsid w:val="00E068B0"/>
    <w:rsid w:val="00E07225"/>
    <w:rsid w:val="00E16CFA"/>
    <w:rsid w:val="00E24D03"/>
    <w:rsid w:val="00E40371"/>
    <w:rsid w:val="00E44D0F"/>
    <w:rsid w:val="00E44ED5"/>
    <w:rsid w:val="00E46DA7"/>
    <w:rsid w:val="00E70203"/>
    <w:rsid w:val="00E81FD8"/>
    <w:rsid w:val="00E86900"/>
    <w:rsid w:val="00EA580F"/>
    <w:rsid w:val="00EA68B8"/>
    <w:rsid w:val="00EB4A27"/>
    <w:rsid w:val="00EE5CD6"/>
    <w:rsid w:val="00EF6B3E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,"/>
  <w:listSeparator w:val=";"/>
  <w14:docId w14:val="12F1A96D"/>
  <w15:docId w15:val="{EA22EC39-882B-4E6F-AD3F-44CB1F92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D14CF0"/>
    <w:pPr>
      <w:widowControl w:val="0"/>
      <w:autoSpaceDE w:val="0"/>
      <w:autoSpaceDN w:val="0"/>
      <w:spacing w:after="0" w:line="240" w:lineRule="auto"/>
      <w:ind w:left="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13396-9433-4ED3-BD93-08E26D8BD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21</cp:revision>
  <cp:lastPrinted>2020-11-24T12:41:00Z</cp:lastPrinted>
  <dcterms:created xsi:type="dcterms:W3CDTF">2020-11-24T12:36:00Z</dcterms:created>
  <dcterms:modified xsi:type="dcterms:W3CDTF">2023-03-23T06:55:00Z</dcterms:modified>
</cp:coreProperties>
</file>